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7346F" w14:textId="77777777" w:rsidR="005A10A7" w:rsidRDefault="005A10A7" w:rsidP="008C518C">
      <w:pPr>
        <w:jc w:val="left"/>
      </w:pPr>
      <w:r>
        <w:t># BAMS 503 Simulation Modeling: Final Project&lt;</w:t>
      </w:r>
      <w:proofErr w:type="spellStart"/>
      <w:r>
        <w:t>br</w:t>
      </w:r>
      <w:proofErr w:type="spellEnd"/>
      <w:r>
        <w:t>&gt; Simulation Model for 2022 FIFA World Cup</w:t>
      </w:r>
    </w:p>
    <w:p w14:paraId="58D37CDC" w14:textId="77777777" w:rsidR="005A10A7" w:rsidRDefault="005A10A7" w:rsidP="008C518C">
      <w:pPr>
        <w:jc w:val="left"/>
      </w:pPr>
    </w:p>
    <w:p w14:paraId="4469EB8C" w14:textId="77777777" w:rsidR="005A10A7" w:rsidRDefault="005A10A7" w:rsidP="008C518C">
      <w:pPr>
        <w:jc w:val="left"/>
      </w:pPr>
      <w:r>
        <w:t>## Authors</w:t>
      </w:r>
    </w:p>
    <w:p w14:paraId="2E7E3BB8" w14:textId="77777777" w:rsidR="005A10A7" w:rsidRDefault="005A10A7" w:rsidP="008C518C">
      <w:pPr>
        <w:jc w:val="left"/>
      </w:pPr>
      <w:r>
        <w:t>+ Muhammad Faisal</w:t>
      </w:r>
    </w:p>
    <w:p w14:paraId="3BC5BDDD" w14:textId="77777777" w:rsidR="005A10A7" w:rsidRDefault="005A10A7" w:rsidP="008C518C">
      <w:pPr>
        <w:jc w:val="left"/>
      </w:pPr>
      <w:r>
        <w:t xml:space="preserve">+ Carlos </w:t>
      </w:r>
      <w:proofErr w:type="spellStart"/>
      <w:r>
        <w:t>Nako</w:t>
      </w:r>
      <w:proofErr w:type="spellEnd"/>
    </w:p>
    <w:p w14:paraId="2C118DB8" w14:textId="77777777" w:rsidR="005A10A7" w:rsidRDefault="005A10A7" w:rsidP="008C518C">
      <w:pPr>
        <w:jc w:val="left"/>
      </w:pPr>
      <w:r>
        <w:t xml:space="preserve">+ </w:t>
      </w:r>
      <w:proofErr w:type="spellStart"/>
      <w:r>
        <w:t>Sotirios</w:t>
      </w:r>
      <w:proofErr w:type="spellEnd"/>
      <w:r>
        <w:t xml:space="preserve"> </w:t>
      </w:r>
      <w:proofErr w:type="spellStart"/>
      <w:r>
        <w:t>Valozos</w:t>
      </w:r>
      <w:proofErr w:type="spellEnd"/>
    </w:p>
    <w:p w14:paraId="38769BCB" w14:textId="77777777" w:rsidR="005A10A7" w:rsidRDefault="005A10A7" w:rsidP="008C518C">
      <w:pPr>
        <w:jc w:val="left"/>
      </w:pPr>
      <w:r>
        <w:t xml:space="preserve">+ Islam </w:t>
      </w:r>
      <w:proofErr w:type="spellStart"/>
      <w:r>
        <w:t>Shaalan</w:t>
      </w:r>
      <w:proofErr w:type="spellEnd"/>
    </w:p>
    <w:p w14:paraId="32B8ED1A" w14:textId="6F913CB5" w:rsidR="002F78DA" w:rsidRDefault="005A10A7" w:rsidP="008C518C">
      <w:pPr>
        <w:jc w:val="left"/>
      </w:pPr>
      <w:r>
        <w:t>+ Lige Liu</w:t>
      </w:r>
    </w:p>
    <w:p w14:paraId="31D2D541" w14:textId="004BEEDE" w:rsidR="005A10A7" w:rsidRDefault="005A10A7" w:rsidP="008C518C">
      <w:pPr>
        <w:jc w:val="left"/>
      </w:pPr>
    </w:p>
    <w:p w14:paraId="7C175C5D" w14:textId="625967ED" w:rsidR="005A10A7" w:rsidRDefault="005A10A7" w:rsidP="008C518C">
      <w:pPr>
        <w:jc w:val="left"/>
      </w:pPr>
      <w:r>
        <w:rPr>
          <w:rFonts w:hint="eastAsia"/>
        </w:rPr>
        <w:t>#</w:t>
      </w:r>
      <w:r>
        <w:t># Table of Content</w:t>
      </w:r>
    </w:p>
    <w:p w14:paraId="1AF4C7F7" w14:textId="5D7E579D" w:rsidR="005A10A7" w:rsidRDefault="005A10A7" w:rsidP="008C518C">
      <w:pPr>
        <w:jc w:val="left"/>
      </w:pPr>
      <w:r>
        <w:rPr>
          <w:rFonts w:hint="eastAsia"/>
        </w:rPr>
        <w:t>+</w:t>
      </w:r>
      <w:r>
        <w:t xml:space="preserve"> [Introduction](#</w:t>
      </w:r>
      <w:r>
        <w:t>Introduction</w:t>
      </w:r>
      <w:r>
        <w:t>)</w:t>
      </w:r>
    </w:p>
    <w:p w14:paraId="52F4181F" w14:textId="43504711" w:rsidR="005A10A7" w:rsidRDefault="005A10A7" w:rsidP="008C518C">
      <w:pPr>
        <w:jc w:val="left"/>
        <w:rPr>
          <w:rFonts w:hint="eastAsia"/>
        </w:rPr>
      </w:pPr>
      <w:r>
        <w:rPr>
          <w:rFonts w:hint="eastAsia"/>
        </w:rPr>
        <w:t>+</w:t>
      </w:r>
      <w:r>
        <w:t xml:space="preserve"> [Data](#Data)</w:t>
      </w:r>
    </w:p>
    <w:p w14:paraId="39DC20BC" w14:textId="7F51DB2F" w:rsidR="005A10A7" w:rsidRDefault="005A10A7" w:rsidP="008C518C">
      <w:pPr>
        <w:jc w:val="left"/>
      </w:pPr>
      <w:r>
        <w:rPr>
          <w:rFonts w:hint="eastAsia"/>
        </w:rPr>
        <w:t>+</w:t>
      </w:r>
      <w:r>
        <w:t xml:space="preserve"> [Methodology]</w:t>
      </w:r>
      <w:r>
        <w:t>(</w:t>
      </w:r>
      <w:r>
        <w:t>#</w:t>
      </w:r>
      <w:r>
        <w:t>Methodology)</w:t>
      </w:r>
    </w:p>
    <w:p w14:paraId="0AA949B9" w14:textId="1A3A5DD0" w:rsidR="005A10A7" w:rsidRDefault="005A10A7" w:rsidP="008C518C">
      <w:pPr>
        <w:jc w:val="left"/>
      </w:pPr>
      <w:r>
        <w:rPr>
          <w:rFonts w:hint="eastAsia"/>
        </w:rPr>
        <w:t>+</w:t>
      </w:r>
      <w:r>
        <w:t xml:space="preserve"> [Model]</w:t>
      </w:r>
      <w:r>
        <w:t>(</w:t>
      </w:r>
      <w:r>
        <w:t>#Model</w:t>
      </w:r>
      <w:r>
        <w:t>)</w:t>
      </w:r>
    </w:p>
    <w:p w14:paraId="3A179116" w14:textId="2CCFCC11" w:rsidR="005A10A7" w:rsidRDefault="005A10A7" w:rsidP="008C518C">
      <w:pPr>
        <w:jc w:val="left"/>
      </w:pPr>
      <w:r>
        <w:t>+ [Result]</w:t>
      </w:r>
      <w:r>
        <w:t>(</w:t>
      </w:r>
      <w:r>
        <w:t>#Result</w:t>
      </w:r>
      <w:r>
        <w:t>)</w:t>
      </w:r>
    </w:p>
    <w:p w14:paraId="4E6DFA6D" w14:textId="6927709F" w:rsidR="005A10A7" w:rsidRDefault="005A10A7" w:rsidP="008C518C">
      <w:pPr>
        <w:jc w:val="left"/>
      </w:pPr>
      <w:r>
        <w:rPr>
          <w:rFonts w:hint="eastAsia"/>
        </w:rPr>
        <w:t>+</w:t>
      </w:r>
      <w:r>
        <w:t xml:space="preserve"> [Conclusion]</w:t>
      </w:r>
      <w:r>
        <w:t>(</w:t>
      </w:r>
      <w:r>
        <w:t>#Conclusion</w:t>
      </w:r>
      <w:r>
        <w:t>)</w:t>
      </w:r>
    </w:p>
    <w:p w14:paraId="5AC042E5" w14:textId="789BCA25" w:rsidR="005A10A7" w:rsidRDefault="005A10A7" w:rsidP="008C518C">
      <w:pPr>
        <w:jc w:val="left"/>
      </w:pPr>
      <w:r>
        <w:rPr>
          <w:rFonts w:hint="eastAsia"/>
        </w:rPr>
        <w:t>+</w:t>
      </w:r>
      <w:r>
        <w:t xml:space="preserve"> [Discussions]</w:t>
      </w:r>
      <w:r>
        <w:t>(</w:t>
      </w:r>
      <w:r>
        <w:t>#Discussions</w:t>
      </w:r>
      <w:r>
        <w:t>)</w:t>
      </w:r>
    </w:p>
    <w:p w14:paraId="30AE05B5" w14:textId="4F84609B" w:rsidR="005A10A7" w:rsidRDefault="005A10A7" w:rsidP="008C518C">
      <w:pPr>
        <w:jc w:val="left"/>
      </w:pPr>
      <w:r>
        <w:rPr>
          <w:rFonts w:hint="eastAsia"/>
        </w:rPr>
        <w:t>+</w:t>
      </w:r>
      <w:r>
        <w:t xml:space="preserve"> [References]</w:t>
      </w:r>
      <w:r>
        <w:t>(</w:t>
      </w:r>
      <w:r>
        <w:t>#References</w:t>
      </w:r>
      <w:r>
        <w:t>)</w:t>
      </w:r>
    </w:p>
    <w:p w14:paraId="247AF9C5" w14:textId="1CCCBDC8" w:rsidR="005A10A7" w:rsidRDefault="005A10A7" w:rsidP="008C518C">
      <w:pPr>
        <w:jc w:val="left"/>
      </w:pPr>
    </w:p>
    <w:p w14:paraId="75995282" w14:textId="5FA3E646" w:rsidR="005A10A7" w:rsidRDefault="005A10A7" w:rsidP="008C518C">
      <w:pPr>
        <w:jc w:val="left"/>
      </w:pPr>
      <w:r>
        <w:rPr>
          <w:rFonts w:hint="eastAsia"/>
        </w:rPr>
        <w:t>#</w:t>
      </w:r>
      <w:r>
        <w:t xml:space="preserve"># </w:t>
      </w:r>
      <w:r>
        <w:t>Introduction</w:t>
      </w:r>
    </w:p>
    <w:p w14:paraId="43413439" w14:textId="5F4F469F" w:rsidR="007C137F" w:rsidRDefault="008C518C" w:rsidP="008C518C">
      <w:pPr>
        <w:jc w:val="left"/>
      </w:pPr>
      <w:r w:rsidRPr="008C518C">
        <w:t>The 2022 FIFA World Cup is scheduled to be the 22nd running of the FIFA World Cup competition, the quadrennial international men</w:t>
      </w:r>
      <w:r w:rsidR="00DB5266">
        <w:t>’</w:t>
      </w:r>
      <w:r w:rsidRPr="008C518C">
        <w:t>s</w:t>
      </w:r>
      <w:r w:rsidR="00DB5266">
        <w:t xml:space="preserve"> association</w:t>
      </w:r>
      <w:r w:rsidRPr="008C518C">
        <w:t xml:space="preserve"> football</w:t>
      </w:r>
      <w:r w:rsidR="00DB5266">
        <w:t xml:space="preserve"> (commonly known as soccer in North America)</w:t>
      </w:r>
      <w:r w:rsidRPr="008C518C">
        <w:t xml:space="preserve"> championship contested by the national teams of the member associations of FIFA</w:t>
      </w:r>
      <w:r w:rsidR="00AA04F0">
        <w:t>, the international governing body of the sport of soccer</w:t>
      </w:r>
      <w:r w:rsidR="00B93E92">
        <w:t xml:space="preserve"> [1]</w:t>
      </w:r>
      <w:r w:rsidRPr="008C518C">
        <w:t>.</w:t>
      </w:r>
      <w:r w:rsidR="0055654A">
        <w:t xml:space="preserve"> In 2022, 32 teams will compete in Qatar and play in </w:t>
      </w:r>
      <w:r w:rsidR="00F71ABC">
        <w:t xml:space="preserve">a </w:t>
      </w:r>
      <w:r w:rsidR="0055654A">
        <w:t xml:space="preserve">total of 64 </w:t>
      </w:r>
      <w:r w:rsidR="00874892">
        <w:t>matches</w:t>
      </w:r>
      <w:r w:rsidR="0055654A">
        <w:t xml:space="preserve"> for the final championship.</w:t>
      </w:r>
    </w:p>
    <w:p w14:paraId="45C56CB6" w14:textId="77777777" w:rsidR="007C137F" w:rsidRDefault="007C137F" w:rsidP="008C518C">
      <w:pPr>
        <w:jc w:val="left"/>
      </w:pPr>
    </w:p>
    <w:p w14:paraId="2DC5E2A6" w14:textId="013B7BA9" w:rsidR="005A10A7" w:rsidRDefault="00F76F03" w:rsidP="008C518C">
      <w:pPr>
        <w:jc w:val="left"/>
      </w:pPr>
      <w:r>
        <w:t>As the most prestigious soccer tournament and one of the most followed sporting event</w:t>
      </w:r>
      <w:r w:rsidR="001450AE">
        <w:t>s</w:t>
      </w:r>
      <w:r>
        <w:t xml:space="preserve"> in the world, the </w:t>
      </w:r>
      <w:r w:rsidR="00AD0DFB">
        <w:t>ga</w:t>
      </w:r>
      <w:r w:rsidR="00B224F7">
        <w:t>me results are highly anticipated.</w:t>
      </w:r>
      <w:r>
        <w:t xml:space="preserve"> </w:t>
      </w:r>
      <w:r w:rsidR="008664CB">
        <w:t xml:space="preserve">In this project, </w:t>
      </w:r>
      <w:r w:rsidR="00B93E92">
        <w:t xml:space="preserve">we built a </w:t>
      </w:r>
      <w:r w:rsidR="009E5685">
        <w:t xml:space="preserve">simulation </w:t>
      </w:r>
      <w:r w:rsidR="00B93E92">
        <w:t>model</w:t>
      </w:r>
      <w:r w:rsidR="00C525F6">
        <w:t xml:space="preserve"> </w:t>
      </w:r>
      <w:proofErr w:type="gramStart"/>
      <w:r w:rsidR="00C525F6">
        <w:t xml:space="preserve">in </w:t>
      </w:r>
      <w:r w:rsidR="00F71ABC">
        <w:t xml:space="preserve">an </w:t>
      </w:r>
      <w:r w:rsidR="00C525F6">
        <w:t>attempt</w:t>
      </w:r>
      <w:r w:rsidR="00B93E92">
        <w:t xml:space="preserve"> to</w:t>
      </w:r>
      <w:proofErr w:type="gramEnd"/>
      <w:r w:rsidR="00B93E92">
        <w:t xml:space="preserve"> predict the </w:t>
      </w:r>
      <w:r w:rsidR="00AD0DFB">
        <w:t>result</w:t>
      </w:r>
      <w:r w:rsidR="00B93E92">
        <w:t xml:space="preserve"> of the championship</w:t>
      </w:r>
      <w:r w:rsidR="00AD0DFB">
        <w:t>, including the champion</w:t>
      </w:r>
      <w:r w:rsidR="001450AE">
        <w:t>, the runner-up,</w:t>
      </w:r>
      <w:r w:rsidR="00AD0DFB">
        <w:t xml:space="preserve"> and </w:t>
      </w:r>
      <w:r w:rsidR="00F71ABC">
        <w:t xml:space="preserve">the </w:t>
      </w:r>
      <w:r w:rsidR="00AD0DFB">
        <w:t>teams entering the elimination rounds</w:t>
      </w:r>
      <w:r w:rsidR="00B93E92">
        <w:t>.</w:t>
      </w:r>
      <w:r w:rsidR="009E5685">
        <w:t xml:space="preserve"> We utilized</w:t>
      </w:r>
      <w:r w:rsidR="004D5139">
        <w:t xml:space="preserve"> concepts of</w:t>
      </w:r>
      <w:r w:rsidR="009E5685">
        <w:t xml:space="preserve"> </w:t>
      </w:r>
      <w:r w:rsidR="009E5685">
        <w:t>Monte Carlo Simulation</w:t>
      </w:r>
      <w:r w:rsidR="006F4135">
        <w:t xml:space="preserve"> in BAMS 503</w:t>
      </w:r>
      <w:r w:rsidR="004D5139">
        <w:t xml:space="preserve"> and </w:t>
      </w:r>
      <w:r w:rsidR="006F4135">
        <w:t xml:space="preserve">previous </w:t>
      </w:r>
      <w:r w:rsidR="00D7267A">
        <w:t>research</w:t>
      </w:r>
      <w:r w:rsidR="006F4135">
        <w:t xml:space="preserve"> in modeling soccer match outcomes</w:t>
      </w:r>
      <w:r w:rsidR="0055654A">
        <w:t xml:space="preserve"> to predict</w:t>
      </w:r>
      <w:r w:rsidR="00444C94">
        <w:t xml:space="preserve"> the outcome of</w:t>
      </w:r>
      <w:r w:rsidR="0055654A">
        <w:t xml:space="preserve"> </w:t>
      </w:r>
      <w:r w:rsidR="0061414B">
        <w:t xml:space="preserve">each of the 64 </w:t>
      </w:r>
      <w:r w:rsidR="00874892">
        <w:t>matches</w:t>
      </w:r>
      <w:r w:rsidR="006F4135">
        <w:t>.</w:t>
      </w:r>
    </w:p>
    <w:p w14:paraId="6A246DBC" w14:textId="77777777" w:rsidR="008C518C" w:rsidRDefault="008C518C" w:rsidP="008C518C">
      <w:pPr>
        <w:jc w:val="left"/>
        <w:rPr>
          <w:rFonts w:hint="eastAsia"/>
        </w:rPr>
      </w:pPr>
    </w:p>
    <w:p w14:paraId="345406E1" w14:textId="140FCCF5" w:rsidR="005A10A7" w:rsidRDefault="005A10A7" w:rsidP="008C518C">
      <w:pPr>
        <w:jc w:val="left"/>
      </w:pPr>
      <w:r>
        <w:rPr>
          <w:rFonts w:hint="eastAsia"/>
        </w:rPr>
        <w:t>#</w:t>
      </w:r>
      <w:r>
        <w:t># Data</w:t>
      </w:r>
    </w:p>
    <w:p w14:paraId="337136A7" w14:textId="194A82A1" w:rsidR="005A10A7" w:rsidRDefault="005A10A7" w:rsidP="008C518C">
      <w:pPr>
        <w:jc w:val="left"/>
      </w:pPr>
    </w:p>
    <w:p w14:paraId="5A822BC9" w14:textId="4338073D" w:rsidR="005A10A7" w:rsidRDefault="005A10A7" w:rsidP="008C518C">
      <w:pPr>
        <w:jc w:val="left"/>
      </w:pPr>
      <w:r>
        <w:rPr>
          <w:rFonts w:hint="eastAsia"/>
        </w:rPr>
        <w:t>#</w:t>
      </w:r>
      <w:r>
        <w:t># Methodology</w:t>
      </w:r>
    </w:p>
    <w:p w14:paraId="577A8540" w14:textId="1256DD24" w:rsidR="005A10A7" w:rsidRDefault="005A10A7" w:rsidP="008C518C">
      <w:pPr>
        <w:jc w:val="left"/>
      </w:pPr>
    </w:p>
    <w:p w14:paraId="296E6F58" w14:textId="32853E7D" w:rsidR="005A10A7" w:rsidRDefault="005A10A7" w:rsidP="008C518C">
      <w:pPr>
        <w:jc w:val="left"/>
      </w:pPr>
      <w:r>
        <w:rPr>
          <w:rFonts w:hint="eastAsia"/>
        </w:rPr>
        <w:t>#</w:t>
      </w:r>
      <w:r>
        <w:t># Model</w:t>
      </w:r>
    </w:p>
    <w:p w14:paraId="3CBB1136" w14:textId="6F900940" w:rsidR="005A10A7" w:rsidRDefault="005A10A7" w:rsidP="008C518C">
      <w:pPr>
        <w:jc w:val="left"/>
      </w:pPr>
    </w:p>
    <w:p w14:paraId="03BFC4C7" w14:textId="2C101ACC" w:rsidR="005A10A7" w:rsidRDefault="005A10A7" w:rsidP="008C518C">
      <w:pPr>
        <w:jc w:val="left"/>
      </w:pPr>
      <w:r>
        <w:rPr>
          <w:rFonts w:hint="eastAsia"/>
        </w:rPr>
        <w:t>#</w:t>
      </w:r>
      <w:r>
        <w:t># Result</w:t>
      </w:r>
    </w:p>
    <w:p w14:paraId="00E0D077" w14:textId="4BAA1C3A" w:rsidR="005A10A7" w:rsidRDefault="005A10A7" w:rsidP="008C518C">
      <w:pPr>
        <w:jc w:val="left"/>
      </w:pPr>
    </w:p>
    <w:p w14:paraId="5809C359" w14:textId="133F0E64" w:rsidR="005A10A7" w:rsidRDefault="005A10A7" w:rsidP="008C518C">
      <w:pPr>
        <w:jc w:val="left"/>
      </w:pPr>
      <w:r>
        <w:rPr>
          <w:rFonts w:hint="eastAsia"/>
        </w:rPr>
        <w:t>#</w:t>
      </w:r>
      <w:r>
        <w:t xml:space="preserve"># </w:t>
      </w:r>
      <w:r>
        <w:t>Conclusion</w:t>
      </w:r>
    </w:p>
    <w:p w14:paraId="7517C0B5" w14:textId="2B48CA4E" w:rsidR="005A10A7" w:rsidRDefault="005A10A7" w:rsidP="008C518C">
      <w:pPr>
        <w:jc w:val="left"/>
      </w:pPr>
    </w:p>
    <w:p w14:paraId="2285D134" w14:textId="34C77208" w:rsidR="005A10A7" w:rsidRDefault="005A10A7" w:rsidP="008C518C">
      <w:pPr>
        <w:jc w:val="left"/>
      </w:pPr>
      <w:r>
        <w:rPr>
          <w:rFonts w:hint="eastAsia"/>
        </w:rPr>
        <w:lastRenderedPageBreak/>
        <w:t>#</w:t>
      </w:r>
      <w:r>
        <w:t xml:space="preserve"># </w:t>
      </w:r>
      <w:r>
        <w:t>Discussions</w:t>
      </w:r>
    </w:p>
    <w:p w14:paraId="626E63C9" w14:textId="3FF70FC7" w:rsidR="005A10A7" w:rsidRDefault="005A10A7" w:rsidP="008C518C">
      <w:pPr>
        <w:jc w:val="left"/>
      </w:pPr>
    </w:p>
    <w:p w14:paraId="04252581" w14:textId="14EE6AB4" w:rsidR="005A10A7" w:rsidRDefault="005A10A7" w:rsidP="008C518C">
      <w:pPr>
        <w:jc w:val="left"/>
      </w:pPr>
      <w:r>
        <w:rPr>
          <w:rFonts w:hint="eastAsia"/>
        </w:rPr>
        <w:t>#</w:t>
      </w:r>
      <w:r>
        <w:t xml:space="preserve"># </w:t>
      </w:r>
      <w:r>
        <w:t>References</w:t>
      </w:r>
    </w:p>
    <w:p w14:paraId="19804413" w14:textId="130F9773" w:rsidR="00381556" w:rsidRPr="005A10A7" w:rsidRDefault="00381556" w:rsidP="00381556">
      <w:pPr>
        <w:jc w:val="left"/>
        <w:rPr>
          <w:rFonts w:hint="eastAsia"/>
        </w:rPr>
      </w:pPr>
      <w:r w:rsidRPr="00381556">
        <w:t>[1] Wikipedia. *2022 FIFA World Cup*. https://en.wikipedia.org/wiki/2022_FIFA_World_Cup</w:t>
      </w:r>
    </w:p>
    <w:sectPr w:rsidR="00381556" w:rsidRPr="005A10A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bO0NDYxMjYyMTBS0lEKTi0uzszPAykwrAUA0AP/IiwAAAA="/>
  </w:docVars>
  <w:rsids>
    <w:rsidRoot w:val="00331CD9"/>
    <w:rsid w:val="001450AE"/>
    <w:rsid w:val="002F78DA"/>
    <w:rsid w:val="00312CB1"/>
    <w:rsid w:val="00331CD9"/>
    <w:rsid w:val="00381556"/>
    <w:rsid w:val="003E68A1"/>
    <w:rsid w:val="003F4F0B"/>
    <w:rsid w:val="00444C94"/>
    <w:rsid w:val="004D5139"/>
    <w:rsid w:val="0055654A"/>
    <w:rsid w:val="005A10A7"/>
    <w:rsid w:val="0061414B"/>
    <w:rsid w:val="006F4135"/>
    <w:rsid w:val="007C137F"/>
    <w:rsid w:val="008664CB"/>
    <w:rsid w:val="00874892"/>
    <w:rsid w:val="008C518C"/>
    <w:rsid w:val="00972C3E"/>
    <w:rsid w:val="009E5685"/>
    <w:rsid w:val="00AA04F0"/>
    <w:rsid w:val="00AD0DFB"/>
    <w:rsid w:val="00B224F7"/>
    <w:rsid w:val="00B93E92"/>
    <w:rsid w:val="00C525F6"/>
    <w:rsid w:val="00D645D9"/>
    <w:rsid w:val="00D7267A"/>
    <w:rsid w:val="00DB5266"/>
    <w:rsid w:val="00EB344D"/>
    <w:rsid w:val="00F71ABC"/>
    <w:rsid w:val="00F76F03"/>
    <w:rsid w:val="00F82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9910B"/>
  <w15:chartTrackingRefBased/>
  <w15:docId w15:val="{6891F3D0-7113-4F61-AC4E-E7D66F8F3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2C3E"/>
    <w:pPr>
      <w:widowControl w:val="0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38155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72C3E"/>
    <w:pPr>
      <w:keepNext/>
      <w:keepLines/>
      <w:spacing w:before="260" w:after="260" w:line="416" w:lineRule="auto"/>
      <w:outlineLvl w:val="1"/>
    </w:pPr>
    <w:rPr>
      <w:rFonts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semiHidden/>
    <w:rsid w:val="00972C3E"/>
    <w:rPr>
      <w:rFonts w:ascii="Times New Roman" w:eastAsia="宋体" w:hAnsi="Times New Roman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381556"/>
    <w:rPr>
      <w:rFonts w:ascii="Times New Roman" w:eastAsia="宋体" w:hAnsi="Times New Roman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70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39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9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0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6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31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1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1</Pages>
  <Words>229</Words>
  <Characters>1308</Characters>
  <Application>Microsoft Office Word</Application>
  <DocSecurity>0</DocSecurity>
  <Lines>10</Lines>
  <Paragraphs>3</Paragraphs>
  <ScaleCrop>false</ScaleCrop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geliu@student.ubc.ca</dc:creator>
  <cp:keywords/>
  <dc:description/>
  <cp:lastModifiedBy>ligeliu@student.ubc.ca</cp:lastModifiedBy>
  <cp:revision>24</cp:revision>
  <dcterms:created xsi:type="dcterms:W3CDTF">2022-04-08T02:03:00Z</dcterms:created>
  <dcterms:modified xsi:type="dcterms:W3CDTF">2022-04-08T06:56:00Z</dcterms:modified>
</cp:coreProperties>
</file>